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0C32" w:rsidRDefault="00365F29" w:rsidP="00A10C32">
      <w:pPr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  <w:r>
        <w:rPr>
          <w:rFonts w:ascii="Bookman Old Style" w:hAnsi="Bookman Old Style" w:cs="Calibri"/>
          <w:b/>
          <w:bCs/>
          <w:noProof/>
          <w:color w:val="000000"/>
          <w:sz w:val="24"/>
          <w:szCs w:val="24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8" o:spid="_x0000_s1027" type="#_x0000_t202" style="position:absolute;left:0;text-align:left;margin-left:293.4pt;margin-top:-41.25pt;width:195.25pt;height:59.5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">
            <v:textbox>
              <w:txbxContent>
                <w:p w:rsidR="00365F29" w:rsidRDefault="00365F29" w:rsidP="00365F29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rFonts w:ascii="Calibri" w:eastAsia="Times New Roman" w:hAnsi="Calibri" w:cs="Times New Roman"/>
                    </w:rPr>
                    <w:t>Register Number:</w:t>
                  </w:r>
                </w:p>
                <w:p w:rsidR="00365F29" w:rsidRPr="004618AB" w:rsidRDefault="00365F29" w:rsidP="00365F29">
                  <w:pPr>
                    <w:rPr>
                      <w:rFonts w:ascii="Calibri" w:eastAsia="Times New Roman" w:hAnsi="Calibri" w:cs="Times New Roman"/>
                      <w:b/>
                      <w:sz w:val="42"/>
                      <w:szCs w:val="32"/>
                    </w:rPr>
                  </w:pPr>
                  <w:r w:rsidRPr="004618AB">
                    <w:rPr>
                      <w:rFonts w:ascii="Calibri" w:eastAsia="Times New Roman" w:hAnsi="Calibri" w:cs="Times New Roman"/>
                      <w:b/>
                      <w:sz w:val="32"/>
                    </w:rPr>
                    <w:t>DATE: 23-04-2019</w:t>
                  </w:r>
                </w:p>
              </w:txbxContent>
            </v:textbox>
          </v:shape>
        </w:pict>
      </w:r>
      <w:r>
        <w:rPr>
          <w:rFonts w:ascii="Bookman Old Style" w:hAnsi="Bookman Old Style" w:cs="Calibri"/>
          <w:b/>
          <w:bCs/>
          <w:noProof/>
          <w:color w:val="000000"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66065</wp:posOffset>
            </wp:positionH>
            <wp:positionV relativeFrom="paragraph">
              <wp:posOffset>-336550</wp:posOffset>
            </wp:positionV>
            <wp:extent cx="765810" cy="775970"/>
            <wp:effectExtent l="19050" t="0" r="0" b="0"/>
            <wp:wrapNone/>
            <wp:docPr id="2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810" cy="775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10C32" w:rsidRPr="00A10C32" w:rsidRDefault="00A10C32" w:rsidP="00A10C32">
      <w:pPr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  <w:r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>ST. JOSEPH'S COLLEGE (AUTONOMOUS), BANGALORE-27</w:t>
      </w:r>
    </w:p>
    <w:p w:rsidR="00A10C32" w:rsidRPr="00A10C32" w:rsidRDefault="00801C8F" w:rsidP="00A10C32">
      <w:pPr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>B</w:t>
      </w:r>
      <w:r w:rsidR="00A10C32"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 xml:space="preserve">A. </w:t>
      </w: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 xml:space="preserve">VISUAL </w:t>
      </w:r>
      <w:r w:rsidR="00A10C32"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>COMMUNICATION - I</w:t>
      </w:r>
      <w:r w:rsidR="00B95663">
        <w:rPr>
          <w:rFonts w:ascii="Bookman Old Style" w:hAnsi="Bookman Old Style" w:cs="Calibri"/>
          <w:b/>
          <w:bCs/>
          <w:color w:val="000000"/>
          <w:sz w:val="24"/>
          <w:szCs w:val="24"/>
        </w:rPr>
        <w:t>V</w:t>
      </w:r>
      <w:r w:rsidR="00A10C32"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 xml:space="preserve"> SEMESTER</w:t>
      </w:r>
    </w:p>
    <w:p w:rsidR="00A10C32" w:rsidRPr="00A10C32" w:rsidRDefault="005304E5" w:rsidP="00A10C32">
      <w:pPr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>SEMESTER EXAM: APRIL 2019</w:t>
      </w:r>
    </w:p>
    <w:p w:rsidR="00A10C32" w:rsidRPr="00A10C32" w:rsidRDefault="00801C8F" w:rsidP="00A10C32">
      <w:pPr>
        <w:jc w:val="center"/>
        <w:rPr>
          <w:b/>
          <w:bCs/>
        </w:rPr>
      </w:pP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>VC 4</w:t>
      </w:r>
      <w:r w:rsidR="00A10C32"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>41</w:t>
      </w: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>7</w:t>
      </w:r>
      <w:r w:rsidR="00A10C32"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 xml:space="preserve"> - </w:t>
      </w: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>INDIAN CINEMA</w:t>
      </w:r>
    </w:p>
    <w:p w:rsidR="00A10C32" w:rsidRPr="00A10C32" w:rsidRDefault="00A10C32" w:rsidP="00A10C32">
      <w:pPr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</w:p>
    <w:p w:rsidR="00A10C32" w:rsidRPr="00A10C32" w:rsidRDefault="00A10C32" w:rsidP="00A10C32">
      <w:pPr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  <w:r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>Ti</w:t>
      </w:r>
      <w:r w:rsidR="00AB7A5C">
        <w:rPr>
          <w:rFonts w:ascii="Bookman Old Style" w:hAnsi="Bookman Old Style" w:cs="Calibri"/>
          <w:b/>
          <w:bCs/>
          <w:color w:val="000000"/>
          <w:sz w:val="24"/>
          <w:szCs w:val="24"/>
        </w:rPr>
        <w:t>me: 2 1/2 hrs</w:t>
      </w:r>
      <w:r w:rsidR="00AB7A5C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="00AB7A5C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="00AB7A5C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="00AB7A5C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="00AB7A5C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="00AB7A5C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  <w:t>Max. Marks:70</w:t>
      </w:r>
    </w:p>
    <w:p w:rsidR="0055347E" w:rsidRPr="00AD0FEF" w:rsidRDefault="0055347E" w:rsidP="0055347E">
      <w:pPr>
        <w:spacing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bookmarkStart w:id="0" w:name="OLE_LINK3"/>
      <w:bookmarkStart w:id="1" w:name="OLE_LINK4"/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This paper contains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="0012529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 xml:space="preserve">THREE 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printed pages and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 xml:space="preserve">TWO 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parts</w:t>
      </w:r>
    </w:p>
    <w:p w:rsidR="0055347E" w:rsidRPr="00AD0FEF" w:rsidRDefault="0055347E" w:rsidP="0055347E">
      <w:pPr>
        <w:spacing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N.B.: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Please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answer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Part-II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in the question paper itself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 xml:space="preserve">, in the blank space provided against every question, and attach </w:t>
      </w:r>
      <w:r w:rsidR="00BD0169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 xml:space="preserve">it 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to the answer sheet</w:t>
      </w:r>
      <w:r w:rsidR="00BD0169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,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 xml:space="preserve"> and return</w:t>
      </w:r>
      <w:r w:rsidR="00C1138C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 xml:space="preserve"> it to the invigilator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.</w:t>
      </w:r>
    </w:p>
    <w:p w:rsidR="0055347E" w:rsidRPr="00AD0FEF" w:rsidRDefault="0055347E" w:rsidP="0055347E">
      <w:pPr>
        <w:spacing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Part A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 xml:space="preserve">: Answer any </w:t>
      </w: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FIVE 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 xml:space="preserve">in about 200-300 words each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 xml:space="preserve">  </w:t>
      </w: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(10x5=50 marks)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 xml:space="preserve">Chalk out the  evolution of Indian cinema from the time 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>'</w:t>
      </w:r>
      <w:r w:rsidRPr="00AD0FEF"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>Lumiere actualities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>'</w:t>
      </w:r>
      <w:r w:rsidRPr="00AD0FEF"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 xml:space="preserve"> were 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 xml:space="preserve">screened in India </w:t>
      </w:r>
      <w:r w:rsidRPr="00AD0FEF"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>till the making of the first Indian feature film</w:t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>.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Write a note on New Wave Indian cinema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.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Trace the evolution of Bengali cinema till the advent of Satyajit Ray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.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How did Kannada cinema come to locate itself from Mysuru to Bengaluru?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Explain the dynamics between film and politics in Tamil cinema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Describe the contribution of Adoor Gopalakrishnan, G. Aravindan, and Mammootty to Malayalam cinema.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Critique the representation of women in Indian cinema.</w:t>
      </w:r>
    </w:p>
    <w:p w:rsidR="0055347E" w:rsidRPr="00AD0FEF" w:rsidRDefault="0055347E" w:rsidP="005534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Debate the use of mythology and folklore on Indian screen. </w:t>
      </w:r>
    </w:p>
    <w:p w:rsidR="00662DCD" w:rsidRDefault="0055347E" w:rsidP="00662DCD">
      <w:pPr>
        <w:spacing w:after="0" w:line="240" w:lineRule="auto"/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 Part B</w:t>
      </w:r>
      <w:r w:rsidRPr="00AD0FEF">
        <w:rPr>
          <w:rFonts w:ascii="Bookman Old Style" w:eastAsia="Times New Roman" w:hAnsi="Bookman Old Style" w:cs="Calibri"/>
          <w:color w:val="000000"/>
          <w:sz w:val="24"/>
          <w:szCs w:val="24"/>
          <w:lang w:eastAsia="en-IN" w:bidi="kn-IN"/>
        </w:rPr>
        <w:t>: Answer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Pr="00AD0FEF">
        <w:rPr>
          <w:rFonts w:ascii="Bookman Old Style" w:eastAsia="Times New Roman" w:hAnsi="Bookman Old Style" w:cs="Calibri"/>
          <w:b/>
          <w:bCs/>
          <w:color w:val="000000"/>
          <w:sz w:val="24"/>
          <w:szCs w:val="24"/>
          <w:lang w:eastAsia="en-IN" w:bidi="kn-IN"/>
        </w:rPr>
        <w:t>All the questions in one or two words each</w:t>
      </w:r>
      <w:r w:rsidRPr="00AD0FEF"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>     </w:t>
      </w:r>
    </w:p>
    <w:p w:rsidR="0055347E" w:rsidRPr="00AD0FEF" w:rsidRDefault="00662DCD" w:rsidP="00662DCD">
      <w:pPr>
        <w:spacing w:after="0" w:line="240" w:lineRule="auto"/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</w:pP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>
        <w:rPr>
          <w:rFonts w:ascii="Bookman Old Style" w:eastAsia="Times New Roman" w:hAnsi="Bookman Old Style" w:cs="Times New Roman"/>
          <w:color w:val="000000"/>
          <w:sz w:val="24"/>
          <w:szCs w:val="24"/>
          <w:lang w:eastAsia="en-IN" w:bidi="kn-IN"/>
        </w:rPr>
        <w:tab/>
      </w:r>
      <w:r w:rsidR="0055347E" w:rsidRPr="00AD0FEF">
        <w:rPr>
          <w:rFonts w:ascii="Bookman Old Style" w:eastAsia="Times New Roman" w:hAnsi="Bookman Old Style" w:cs="Calibri"/>
          <w:i/>
          <w:iCs/>
          <w:color w:val="000000"/>
          <w:sz w:val="24"/>
          <w:szCs w:val="24"/>
          <w:lang w:eastAsia="en-IN" w:bidi="kn-IN"/>
        </w:rPr>
        <w:t>(1/2</w:t>
      </w:r>
      <w:r w:rsidR="0055347E"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 xml:space="preserve"> </w:t>
      </w:r>
      <w:r w:rsidR="0055347E" w:rsidRPr="00AD0FEF">
        <w:rPr>
          <w:rFonts w:ascii="Bookman Old Style" w:eastAsia="Times New Roman" w:hAnsi="Bookman Old Style" w:cs="Times New Roman"/>
          <w:i/>
          <w:iCs/>
          <w:color w:val="000000"/>
          <w:sz w:val="24"/>
          <w:szCs w:val="24"/>
          <w:lang w:eastAsia="en-IN" w:bidi="kn-IN"/>
        </w:rPr>
        <w:t>x </w:t>
      </w:r>
      <w:r w:rsidR="0055347E" w:rsidRPr="00AD0FEF">
        <w:rPr>
          <w:rFonts w:ascii="Bookman Old Style" w:eastAsia="Times New Roman" w:hAnsi="Bookman Old Style" w:cs="Calibri"/>
          <w:i/>
          <w:iCs/>
          <w:color w:val="000000"/>
          <w:sz w:val="24"/>
          <w:szCs w:val="24"/>
          <w:lang w:eastAsia="en-IN" w:bidi="kn-IN"/>
        </w:rPr>
        <w:t>40=20 marks)</w:t>
      </w:r>
    </w:p>
    <w:p w:rsidR="0055347E" w:rsidRDefault="0055347E" w:rsidP="00662DCD">
      <w:pPr>
        <w:spacing w:after="0" w:line="240" w:lineRule="auto"/>
        <w:rPr>
          <w:rFonts w:ascii="Bookman Old Style" w:eastAsia="Times New Roman" w:hAnsi="Bookman Old Style" w:cs="Times New Roman"/>
          <w:b/>
          <w:bCs/>
          <w:i/>
          <w:iCs/>
          <w:color w:val="000000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b/>
          <w:bCs/>
          <w:i/>
          <w:iCs/>
          <w:color w:val="000000"/>
          <w:sz w:val="24"/>
          <w:szCs w:val="24"/>
          <w:lang w:eastAsia="en-IN" w:bidi="kn-IN"/>
        </w:rPr>
        <w:t>You need to write your answers in the space provided in front of the question, itself. </w:t>
      </w:r>
    </w:p>
    <w:p w:rsidR="0055347E" w:rsidRPr="00AD0FEF" w:rsidRDefault="0055347E" w:rsidP="0055347E">
      <w:pPr>
        <w:spacing w:line="240" w:lineRule="auto"/>
        <w:rPr>
          <w:rFonts w:ascii="Bookman Old Style" w:eastAsia="Times New Roman" w:hAnsi="Bookman Old Style" w:cs="Times New Roman"/>
          <w:b/>
          <w:bCs/>
          <w:sz w:val="24"/>
          <w:szCs w:val="24"/>
          <w:lang w:eastAsia="en-IN" w:bidi="kn-IN"/>
        </w:rPr>
      </w:pPr>
      <w:r>
        <w:rPr>
          <w:rFonts w:ascii="Bookman Old Style" w:eastAsia="Times New Roman" w:hAnsi="Bookman Old Style" w:cs="Times New Roman"/>
          <w:b/>
          <w:bCs/>
          <w:i/>
          <w:iCs/>
          <w:color w:val="000000"/>
          <w:sz w:val="24"/>
          <w:szCs w:val="24"/>
          <w:lang w:eastAsia="en-IN" w:bidi="kn-IN"/>
        </w:rPr>
        <w:t>9.</w:t>
      </w: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) Name the first Indian film to be banned by the British</w:t>
      </w:r>
      <w:r w:rsidR="005206E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: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 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b) Name the directorial debut film of K.A. Abbas, which dealt with Bengal famine: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c) What is Anna  Hari Saluke famous for? </w:t>
      </w:r>
      <w:r w:rsidR="00CF27CE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d) Name the Marathi film made by P.K. Atre in 1953, which won India's very first National Film award for the Best Film</w:t>
      </w:r>
      <w:r w:rsidR="005206E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: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lastRenderedPageBreak/>
        <w:t>e) Which film introduced the 'devotional' genre in Marathi cinema, in 1936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f) Name the actor who played the lead role in Tamil film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Parasakti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: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g) Expand NFDC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: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h) Name the film director who made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Kannathil Mutthamittal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(1998)</w:t>
      </w:r>
      <w:r w:rsidR="005206EA" w:rsidRPr="005206E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="005206E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: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i) 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W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ho made these films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Vidheyan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(1993) and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Kodiyettam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(1977)</w:t>
      </w:r>
      <w:r w:rsidR="005206EA" w:rsidRPr="005206E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="005206E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:</w:t>
      </w:r>
    </w:p>
    <w:p w:rsidR="005206EA" w:rsidRDefault="005206EA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j) Which film-maker declared that it was better to do petty business than film-making, stopped making films in his state-language, and later shifted to making films in Hindi language, before he made another film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Baandhon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in his own language in 2012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k) Name the film-maker who directed a trilogy of films exploring 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the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psyche of Muslim women: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 xml:space="preserve">Mammo, Sardari Begum,  </w:t>
      </w:r>
      <w:r w:rsidRPr="00BD7DA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nd</w:t>
      </w:r>
      <w:r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 xml:space="preserve">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Zubeidaa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: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l) Which critical technology divided singing actors into two as actors and singers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,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individually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m) Which movement leveraged cinema to good effect as a vehicle to propagate its ideology?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n) Which film actor was synonymous with the mythological roles of Krishna in Telugu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o) Which film of Shekhar Kapoor was commissioned 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by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Channel Four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of Britain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 </w:t>
      </w: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p) Name the Tamil film actor to has won a National Award three times: 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q) Directors Manmohan Desai and Prakash Mehra chiselled out a particular image of Amitabh Bacchan, which became famous during the 1970s; what is that image called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r) Who is </w:t>
      </w:r>
      <w:r w:rsidR="00F7342E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considered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the first Indian documentary filmmaker? </w:t>
      </w:r>
      <w:r w:rsidRPr="00AD0FEF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>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s) Which film, released in 1957, was said to be a celebration of the triumph of womanhood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t) Which film was released on 14th March 1931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u) Who scripted the film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Dr. Kotnis Ki Amar Kahani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, directed by V. Shantaram (1946)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v) Name the film genre that evolved out of the first Indian film (1913)</w:t>
      </w:r>
      <w:r w:rsidR="00543F6A" w:rsidRPr="00543F6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</w:t>
      </w:r>
      <w:r w:rsidR="00543F6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: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lastRenderedPageBreak/>
        <w:t xml:space="preserve">w) Which film-maker has 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Guinness Book record in his name for the highest number of (9) hit films which ran for at least 25 weeks each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x) What was the name of the production company set up by Himanshu Rai &amp; Devika Rani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y) Name the film director who made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Nagarik (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1953) and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Ajantrik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(1958)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z) San</w:t>
      </w:r>
      <w:r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g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te Aika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(1959) directed by  Anant Mane, starring Hansa Wadkar, started a trend of including two Marathi folk forms in films. Which are they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 </w:t>
      </w: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b) Who is the first Indian Oscar-winning sound recordist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c) Which 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ssamese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musician made the box-office success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Era Bator Sur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(1956)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d) Who made the film 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Chemmeen</w:t>
      </w:r>
      <w:r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?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e) What is the title of K.A. Abbas' autobiography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f) What 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re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the type of films Sohrab Modi's Minerva Movietone known for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g) Who directed films like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Duniya Na Mane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and </w:t>
      </w:r>
      <w:r w:rsidRPr="00AD0FEF">
        <w:rPr>
          <w:rFonts w:ascii="Bookman Old Style" w:eastAsia="Times New Roman" w:hAnsi="Bookman Old Style" w:cs="Times New Roman"/>
          <w:i/>
          <w:iCs/>
          <w:sz w:val="24"/>
          <w:szCs w:val="24"/>
          <w:lang w:eastAsia="en-IN" w:bidi="kn-IN"/>
        </w:rPr>
        <w:t>Aadmi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h) Which is first film in the Indian new wave movement? 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CF27CE" w:rsidRDefault="00CF27C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i) Which neo-realis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t film inspired Balu Mahendra's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cinematography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CF27CE" w:rsidRDefault="00CF27C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j) Which film heralded the birth of Tamil cinema in 1916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k) Name the script and story write</w:t>
      </w:r>
      <w:r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r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 from Tamil cinema who became a chief minister</w:t>
      </w:r>
      <w:r w:rsidR="00543F6A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: 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_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l) When did the linguistic reorganisation of states take place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am) What has happened to the Prabhat Film Company, launched in 1929 in Kolhapur? 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n) When was the first edition of International Film Festival of India (IFFI) </w:t>
      </w:r>
      <w:r w:rsidR="00697369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>held</w:t>
      </w: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</w:p>
    <w:p w:rsidR="0055347E" w:rsidRPr="00AD0FEF" w:rsidRDefault="0055347E" w:rsidP="0055347E">
      <w:pPr>
        <w:spacing w:after="0" w:line="240" w:lineRule="auto"/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</w:pPr>
      <w:r w:rsidRPr="00AD0FEF">
        <w:rPr>
          <w:rFonts w:ascii="Bookman Old Style" w:eastAsia="Times New Roman" w:hAnsi="Bookman Old Style" w:cs="Times New Roman"/>
          <w:sz w:val="24"/>
          <w:szCs w:val="24"/>
          <w:lang w:eastAsia="en-IN" w:bidi="kn-IN"/>
        </w:rPr>
        <w:t xml:space="preserve">ao) Which film by Shyam Benegal deals with women's right to reproduction in the family? </w:t>
      </w:r>
      <w:r w:rsidR="00CF27CE">
        <w:rPr>
          <w:rFonts w:ascii="Bookman Old Style" w:eastAsia="Times New Roman" w:hAnsi="Bookman Old Style" w:cs="Times New Roman"/>
          <w:i/>
          <w:iCs/>
          <w:color w:val="FF0000"/>
          <w:sz w:val="24"/>
          <w:szCs w:val="24"/>
          <w:lang w:eastAsia="en-IN" w:bidi="kn-IN"/>
        </w:rPr>
        <w:t xml:space="preserve"> </w:t>
      </w:r>
    </w:p>
    <w:p w:rsidR="0055347E" w:rsidRDefault="0055347E" w:rsidP="0055347E">
      <w:pPr>
        <w:jc w:val="center"/>
        <w:rPr>
          <w:rFonts w:ascii="Bookman Old Style" w:hAnsi="Bookman Old Style"/>
          <w:b/>
          <w:bCs/>
          <w:sz w:val="24"/>
          <w:szCs w:val="24"/>
        </w:rPr>
      </w:pPr>
    </w:p>
    <w:p w:rsidR="0055347E" w:rsidRPr="00365F29" w:rsidRDefault="00365F29" w:rsidP="0055347E">
      <w:pPr>
        <w:jc w:val="center"/>
        <w:rPr>
          <w:rFonts w:ascii="Bookman Old Style" w:hAnsi="Bookman Old Style"/>
          <w:bCs/>
          <w:sz w:val="24"/>
          <w:szCs w:val="24"/>
        </w:rPr>
      </w:pPr>
      <w:r w:rsidRPr="00365F29">
        <w:rPr>
          <w:rFonts w:ascii="Bookman Old Style" w:hAnsi="Bookman Old Style"/>
          <w:bCs/>
          <w:sz w:val="24"/>
          <w:szCs w:val="24"/>
        </w:rPr>
        <w:t>-</w:t>
      </w:r>
      <w:r w:rsidR="0055347E" w:rsidRPr="00365F29">
        <w:rPr>
          <w:rFonts w:ascii="Bookman Old Style" w:hAnsi="Bookman Old Style"/>
          <w:bCs/>
          <w:sz w:val="24"/>
          <w:szCs w:val="24"/>
        </w:rPr>
        <w:t>xxx</w:t>
      </w:r>
      <w:r w:rsidRPr="00365F29">
        <w:rPr>
          <w:rFonts w:ascii="Bookman Old Style" w:hAnsi="Bookman Old Style"/>
          <w:bCs/>
          <w:sz w:val="24"/>
          <w:szCs w:val="24"/>
        </w:rPr>
        <w:t>-</w:t>
      </w:r>
      <w:r w:rsidR="0055347E" w:rsidRPr="00365F29">
        <w:rPr>
          <w:rFonts w:ascii="Bookman Old Style" w:hAnsi="Bookman Old Style"/>
          <w:bCs/>
          <w:sz w:val="24"/>
          <w:szCs w:val="24"/>
        </w:rPr>
        <w:tab/>
      </w:r>
      <w:r w:rsidR="0055347E" w:rsidRPr="00365F29">
        <w:rPr>
          <w:rFonts w:ascii="Bookman Old Style" w:hAnsi="Bookman Old Style"/>
          <w:bCs/>
          <w:sz w:val="24"/>
          <w:szCs w:val="24"/>
        </w:rPr>
        <w:tab/>
      </w:r>
      <w:r w:rsidR="0055347E" w:rsidRPr="00365F29">
        <w:rPr>
          <w:rFonts w:ascii="Bookman Old Style" w:hAnsi="Bookman Old Style"/>
          <w:bCs/>
          <w:sz w:val="24"/>
          <w:szCs w:val="24"/>
        </w:rPr>
        <w:tab/>
      </w:r>
      <w:bookmarkEnd w:id="0"/>
      <w:bookmarkEnd w:id="1"/>
    </w:p>
    <w:p w:rsidR="00E55998" w:rsidRDefault="00365F29" w:rsidP="00365F29">
      <w:pPr>
        <w:jc w:val="right"/>
        <w:rPr>
          <w:rFonts w:ascii="Bookman Old Style" w:hAnsi="Bookman Old Style" w:cs="Calibri"/>
          <w:color w:val="000000"/>
          <w:sz w:val="24"/>
          <w:szCs w:val="24"/>
        </w:rPr>
      </w:pP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>VC 4</w:t>
      </w:r>
      <w:r w:rsidRPr="00A10C32">
        <w:rPr>
          <w:rFonts w:ascii="Bookman Old Style" w:hAnsi="Bookman Old Style" w:cs="Calibri"/>
          <w:b/>
          <w:bCs/>
          <w:color w:val="000000"/>
          <w:sz w:val="24"/>
          <w:szCs w:val="24"/>
        </w:rPr>
        <w:t>41</w:t>
      </w:r>
      <w:r>
        <w:rPr>
          <w:rFonts w:ascii="Bookman Old Style" w:hAnsi="Bookman Old Style" w:cs="Calibri"/>
          <w:b/>
          <w:bCs/>
          <w:color w:val="000000"/>
          <w:sz w:val="24"/>
          <w:szCs w:val="24"/>
        </w:rPr>
        <w:t>7_A_19</w:t>
      </w:r>
    </w:p>
    <w:sectPr w:rsidR="00E55998" w:rsidSect="004D7B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0B61" w:rsidRDefault="00FB0B61" w:rsidP="00B95663">
      <w:pPr>
        <w:spacing w:after="0" w:line="240" w:lineRule="auto"/>
      </w:pPr>
      <w:r>
        <w:separator/>
      </w:r>
    </w:p>
  </w:endnote>
  <w:endnote w:type="continuationSeparator" w:id="1">
    <w:p w:rsidR="00FB0B61" w:rsidRDefault="00FB0B61" w:rsidP="00B95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5F29" w:rsidRDefault="00365F2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94284172"/>
      <w:docPartObj>
        <w:docPartGallery w:val="Page Numbers (Bottom of Page)"/>
        <w:docPartUnique/>
      </w:docPartObj>
    </w:sdtPr>
    <w:sdtContent>
      <w:p w:rsidR="00B95663" w:rsidRDefault="00E93814">
        <w:pPr>
          <w:pStyle w:val="Footer"/>
          <w:jc w:val="center"/>
        </w:pPr>
        <w:fldSimple w:instr=" PAGE   \* MERGEFORMAT ">
          <w:r w:rsidR="00365F29">
            <w:rPr>
              <w:noProof/>
            </w:rPr>
            <w:t>3</w:t>
          </w:r>
        </w:fldSimple>
      </w:p>
    </w:sdtContent>
  </w:sdt>
  <w:p w:rsidR="00B95663" w:rsidRDefault="00B9566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5F29" w:rsidRDefault="00365F2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0B61" w:rsidRDefault="00FB0B61" w:rsidP="00B95663">
      <w:pPr>
        <w:spacing w:after="0" w:line="240" w:lineRule="auto"/>
      </w:pPr>
      <w:r>
        <w:separator/>
      </w:r>
    </w:p>
  </w:footnote>
  <w:footnote w:type="continuationSeparator" w:id="1">
    <w:p w:rsidR="00FB0B61" w:rsidRDefault="00FB0B61" w:rsidP="00B956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5F29" w:rsidRDefault="00365F2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283563"/>
      <w:docPartObj>
        <w:docPartGallery w:val="Watermarks"/>
        <w:docPartUnique/>
      </w:docPartObj>
    </w:sdtPr>
    <w:sdtContent>
      <w:p w:rsidR="00365F29" w:rsidRDefault="00365F29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74445423" o:spid="_x0000_s12289" type="#_x0000_t136" style="position:absolute;margin-left:0;margin-top:0;width:494.9pt;height:164.95pt;rotation:315;z-index:-251656192;mso-position-horizontal:center;mso-position-horizontal-relative:margin;mso-position-vertical:center;mso-position-vertical-relative:margin" o:allowincell="f" fillcolor="red" stroked="f">
              <v:fill opacity=".5"/>
              <v:textpath style="font-family:&quot;Calibri&quot;;font-size:1pt" string="APRIL 2019 "/>
              <w10:wrap anchorx="margin" anchory="margin"/>
            </v:shape>
          </w:pict>
        </w:r>
      </w:p>
    </w:sdtContent>
  </w:sdt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5F29" w:rsidRDefault="00365F2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E76A95"/>
    <w:multiLevelType w:val="multilevel"/>
    <w:tmpl w:val="35742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hdrShapeDefaults>
    <o:shapedefaults v:ext="edit" spidmax="13314"/>
    <o:shapelayout v:ext="edit">
      <o:idmap v:ext="edit" data="1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U0NTEyNDGwsDQ2MTZQ0lEKTi0uzszPAymwqAUAcJ0+5SwAAAA="/>
  </w:docVars>
  <w:rsids>
    <w:rsidRoot w:val="00A10C32"/>
    <w:rsid w:val="0001556F"/>
    <w:rsid w:val="00015CF6"/>
    <w:rsid w:val="000205D1"/>
    <w:rsid w:val="00033981"/>
    <w:rsid w:val="00054DEF"/>
    <w:rsid w:val="00061D00"/>
    <w:rsid w:val="00064B5E"/>
    <w:rsid w:val="00066940"/>
    <w:rsid w:val="00070E5C"/>
    <w:rsid w:val="000A65CD"/>
    <w:rsid w:val="000A7013"/>
    <w:rsid w:val="000D042A"/>
    <w:rsid w:val="000E2CC4"/>
    <w:rsid w:val="000E7C25"/>
    <w:rsid w:val="00102A48"/>
    <w:rsid w:val="0012529F"/>
    <w:rsid w:val="00150CF3"/>
    <w:rsid w:val="001660AA"/>
    <w:rsid w:val="00192C1B"/>
    <w:rsid w:val="001C67C1"/>
    <w:rsid w:val="001D6388"/>
    <w:rsid w:val="00216FA3"/>
    <w:rsid w:val="00236B1E"/>
    <w:rsid w:val="002373E9"/>
    <w:rsid w:val="002541B1"/>
    <w:rsid w:val="00254E6A"/>
    <w:rsid w:val="0027315A"/>
    <w:rsid w:val="002757EB"/>
    <w:rsid w:val="002D1E1C"/>
    <w:rsid w:val="002F7F75"/>
    <w:rsid w:val="00306370"/>
    <w:rsid w:val="00306841"/>
    <w:rsid w:val="003117DC"/>
    <w:rsid w:val="0032762E"/>
    <w:rsid w:val="00342232"/>
    <w:rsid w:val="00360D46"/>
    <w:rsid w:val="00365F29"/>
    <w:rsid w:val="003A0475"/>
    <w:rsid w:val="003A65A7"/>
    <w:rsid w:val="003B1C22"/>
    <w:rsid w:val="003B293A"/>
    <w:rsid w:val="003B299E"/>
    <w:rsid w:val="004415E2"/>
    <w:rsid w:val="00441FAF"/>
    <w:rsid w:val="00445C1B"/>
    <w:rsid w:val="00474ED9"/>
    <w:rsid w:val="00482B8C"/>
    <w:rsid w:val="00493222"/>
    <w:rsid w:val="00494DAE"/>
    <w:rsid w:val="004B4B45"/>
    <w:rsid w:val="004D0830"/>
    <w:rsid w:val="004D7B17"/>
    <w:rsid w:val="004F16A0"/>
    <w:rsid w:val="004F74EC"/>
    <w:rsid w:val="00503DCA"/>
    <w:rsid w:val="00505DF0"/>
    <w:rsid w:val="00510217"/>
    <w:rsid w:val="005206EA"/>
    <w:rsid w:val="0052463B"/>
    <w:rsid w:val="005304E5"/>
    <w:rsid w:val="005438BE"/>
    <w:rsid w:val="00543F6A"/>
    <w:rsid w:val="0054748A"/>
    <w:rsid w:val="0055347E"/>
    <w:rsid w:val="00561AED"/>
    <w:rsid w:val="005751C3"/>
    <w:rsid w:val="005919A0"/>
    <w:rsid w:val="005A3A53"/>
    <w:rsid w:val="005A3D22"/>
    <w:rsid w:val="005B3EC0"/>
    <w:rsid w:val="005B6421"/>
    <w:rsid w:val="005C6911"/>
    <w:rsid w:val="005F2DB6"/>
    <w:rsid w:val="00600518"/>
    <w:rsid w:val="00606211"/>
    <w:rsid w:val="0065580E"/>
    <w:rsid w:val="00661747"/>
    <w:rsid w:val="00662DCD"/>
    <w:rsid w:val="006657C4"/>
    <w:rsid w:val="006756FA"/>
    <w:rsid w:val="006800E9"/>
    <w:rsid w:val="006808D1"/>
    <w:rsid w:val="00692C96"/>
    <w:rsid w:val="00697369"/>
    <w:rsid w:val="006A4FD5"/>
    <w:rsid w:val="006A5952"/>
    <w:rsid w:val="006D0B92"/>
    <w:rsid w:val="006E247B"/>
    <w:rsid w:val="006E396F"/>
    <w:rsid w:val="006E7E1A"/>
    <w:rsid w:val="006F0421"/>
    <w:rsid w:val="00716740"/>
    <w:rsid w:val="0073380E"/>
    <w:rsid w:val="00747E79"/>
    <w:rsid w:val="00762254"/>
    <w:rsid w:val="007853E7"/>
    <w:rsid w:val="007872E5"/>
    <w:rsid w:val="00795E62"/>
    <w:rsid w:val="007D2B1C"/>
    <w:rsid w:val="00801C8F"/>
    <w:rsid w:val="00806480"/>
    <w:rsid w:val="00842CAD"/>
    <w:rsid w:val="008472F8"/>
    <w:rsid w:val="00873A96"/>
    <w:rsid w:val="00882259"/>
    <w:rsid w:val="00887CD9"/>
    <w:rsid w:val="008953FA"/>
    <w:rsid w:val="00897183"/>
    <w:rsid w:val="008A29CA"/>
    <w:rsid w:val="008C2466"/>
    <w:rsid w:val="008C66E6"/>
    <w:rsid w:val="008F0948"/>
    <w:rsid w:val="0090435D"/>
    <w:rsid w:val="00904E8A"/>
    <w:rsid w:val="00933F7A"/>
    <w:rsid w:val="00953332"/>
    <w:rsid w:val="00961AA6"/>
    <w:rsid w:val="009714FC"/>
    <w:rsid w:val="009A2999"/>
    <w:rsid w:val="009B46C2"/>
    <w:rsid w:val="009B4A11"/>
    <w:rsid w:val="009C2082"/>
    <w:rsid w:val="009E47EF"/>
    <w:rsid w:val="009F48B5"/>
    <w:rsid w:val="009F76D3"/>
    <w:rsid w:val="00A00A90"/>
    <w:rsid w:val="00A10C32"/>
    <w:rsid w:val="00A71A75"/>
    <w:rsid w:val="00A80114"/>
    <w:rsid w:val="00AB7A5C"/>
    <w:rsid w:val="00AF735D"/>
    <w:rsid w:val="00B01A60"/>
    <w:rsid w:val="00B24A1F"/>
    <w:rsid w:val="00B42438"/>
    <w:rsid w:val="00B66FBC"/>
    <w:rsid w:val="00B774F1"/>
    <w:rsid w:val="00B87DEC"/>
    <w:rsid w:val="00B95663"/>
    <w:rsid w:val="00B961BA"/>
    <w:rsid w:val="00BA057B"/>
    <w:rsid w:val="00BA13A1"/>
    <w:rsid w:val="00BA678F"/>
    <w:rsid w:val="00BD0169"/>
    <w:rsid w:val="00BD7A9B"/>
    <w:rsid w:val="00BF42EE"/>
    <w:rsid w:val="00BF49D6"/>
    <w:rsid w:val="00C1138C"/>
    <w:rsid w:val="00C30FED"/>
    <w:rsid w:val="00C57BFD"/>
    <w:rsid w:val="00CA7FC4"/>
    <w:rsid w:val="00CF27CE"/>
    <w:rsid w:val="00D43C71"/>
    <w:rsid w:val="00D6034B"/>
    <w:rsid w:val="00D63573"/>
    <w:rsid w:val="00D63D56"/>
    <w:rsid w:val="00D72E77"/>
    <w:rsid w:val="00D75B50"/>
    <w:rsid w:val="00DA60FB"/>
    <w:rsid w:val="00DE6372"/>
    <w:rsid w:val="00DF0177"/>
    <w:rsid w:val="00DF559D"/>
    <w:rsid w:val="00E16E9D"/>
    <w:rsid w:val="00E55998"/>
    <w:rsid w:val="00E64366"/>
    <w:rsid w:val="00E86514"/>
    <w:rsid w:val="00E909EA"/>
    <w:rsid w:val="00E92264"/>
    <w:rsid w:val="00E93814"/>
    <w:rsid w:val="00E97782"/>
    <w:rsid w:val="00EB377C"/>
    <w:rsid w:val="00EB5FF8"/>
    <w:rsid w:val="00EE0F9D"/>
    <w:rsid w:val="00F04E0F"/>
    <w:rsid w:val="00F102C7"/>
    <w:rsid w:val="00F218D6"/>
    <w:rsid w:val="00F3779E"/>
    <w:rsid w:val="00F7342E"/>
    <w:rsid w:val="00F84AAB"/>
    <w:rsid w:val="00FB0B61"/>
    <w:rsid w:val="00FB769D"/>
    <w:rsid w:val="00FF4C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7B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3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kn-IN"/>
    </w:rPr>
  </w:style>
  <w:style w:type="character" w:styleId="Strong">
    <w:name w:val="Strong"/>
    <w:basedOn w:val="DefaultParagraphFont"/>
    <w:uiPriority w:val="22"/>
    <w:qFormat/>
    <w:rsid w:val="005A3D22"/>
    <w:rPr>
      <w:b/>
      <w:bCs/>
    </w:rPr>
  </w:style>
  <w:style w:type="table" w:styleId="TableGrid">
    <w:name w:val="Table Grid"/>
    <w:basedOn w:val="TableNormal"/>
    <w:uiPriority w:val="59"/>
    <w:rsid w:val="00D63D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B95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95663"/>
  </w:style>
  <w:style w:type="paragraph" w:styleId="Footer">
    <w:name w:val="footer"/>
    <w:basedOn w:val="Normal"/>
    <w:link w:val="FooterChar"/>
    <w:uiPriority w:val="99"/>
    <w:unhideWhenUsed/>
    <w:rsid w:val="00B956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663"/>
  </w:style>
  <w:style w:type="paragraph" w:styleId="BalloonText">
    <w:name w:val="Balloon Text"/>
    <w:basedOn w:val="Normal"/>
    <w:link w:val="BalloonTextChar"/>
    <w:uiPriority w:val="99"/>
    <w:semiHidden/>
    <w:unhideWhenUsed/>
    <w:rsid w:val="00795E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E6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8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9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5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0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8</TotalTime>
  <Pages>3</Pages>
  <Words>703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ie rich</dc:creator>
  <cp:lastModifiedBy>Admin</cp:lastModifiedBy>
  <cp:revision>16</cp:revision>
  <cp:lastPrinted>2019-04-11T08:41:00Z</cp:lastPrinted>
  <dcterms:created xsi:type="dcterms:W3CDTF">2019-04-06T06:08:00Z</dcterms:created>
  <dcterms:modified xsi:type="dcterms:W3CDTF">2019-04-11T08:41:00Z</dcterms:modified>
</cp:coreProperties>
</file>